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E673" w14:textId="76BBC7BB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4141"/>
        <w:gridCol w:w="6350"/>
      </w:tblGrid>
      <w:tr w:rsidR="00E028D0" w:rsidRPr="00162334" w14:paraId="20020CEC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5C28679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irimi</w:t>
            </w:r>
          </w:p>
        </w:tc>
        <w:tc>
          <w:tcPr>
            <w:tcW w:w="6350" w:type="dxa"/>
          </w:tcPr>
          <w:p w14:paraId="1519F614" w14:textId="6CBDC298" w:rsidR="00E028D0" w:rsidRPr="0055566A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syal Bilimler Meslek Yüksekokulu/Yüksekokul Sekreterliği</w:t>
            </w:r>
          </w:p>
        </w:tc>
      </w:tr>
      <w:tr w:rsidR="00E028D0" w:rsidRPr="00162334" w14:paraId="1FB204F9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9B6814B" w14:textId="1F2534F3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Unvanı</w:t>
            </w:r>
            <w:r w:rsidR="00416674">
              <w:rPr>
                <w:rFonts w:ascii="Cambria" w:hAnsi="Cambria"/>
                <w:b/>
                <w:color w:val="002060"/>
              </w:rPr>
              <w:t>/Ad-Soyad</w:t>
            </w:r>
          </w:p>
        </w:tc>
        <w:tc>
          <w:tcPr>
            <w:tcW w:w="6350" w:type="dxa"/>
          </w:tcPr>
          <w:p w14:paraId="398ADFA1" w14:textId="04531852" w:rsidR="00E028D0" w:rsidRPr="0055566A" w:rsidRDefault="00415D9B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üksekokul Sekreteri </w:t>
            </w:r>
            <w:r w:rsidR="0033465A">
              <w:rPr>
                <w:rFonts w:ascii="Cambria" w:hAnsi="Cambria"/>
              </w:rPr>
              <w:t>Abdullah ÖZEL</w:t>
            </w:r>
          </w:p>
        </w:tc>
      </w:tr>
      <w:tr w:rsidR="00E028D0" w:rsidRPr="00162334" w14:paraId="0F34C2ED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0B758400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>
              <w:rPr>
                <w:rFonts w:ascii="Cambria" w:hAnsi="Cambria"/>
                <w:b/>
                <w:color w:val="002060"/>
              </w:rPr>
              <w:t>Bağlı Olduğu Yönetici</w:t>
            </w:r>
          </w:p>
        </w:tc>
        <w:tc>
          <w:tcPr>
            <w:tcW w:w="6350" w:type="dxa"/>
          </w:tcPr>
          <w:p w14:paraId="3655A8AD" w14:textId="698F80C0" w:rsidR="00E028D0" w:rsidRPr="00C50AC4" w:rsidRDefault="004637CA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eslek Yüksekokul Müdürü</w:t>
            </w:r>
          </w:p>
        </w:tc>
      </w:tr>
      <w:tr w:rsidR="00E028D0" w:rsidRPr="00162334" w14:paraId="78F19533" w14:textId="77777777" w:rsidTr="000E0A26">
        <w:trPr>
          <w:trHeight w:val="340"/>
        </w:trPr>
        <w:tc>
          <w:tcPr>
            <w:tcW w:w="4141" w:type="dxa"/>
            <w:shd w:val="clear" w:color="auto" w:fill="F2F2F2" w:themeFill="background1" w:themeFillShade="F2"/>
            <w:vAlign w:val="center"/>
          </w:tcPr>
          <w:p w14:paraId="7626BBE9" w14:textId="77777777" w:rsidR="00E028D0" w:rsidRPr="00162334" w:rsidRDefault="00E028D0" w:rsidP="000E0A26">
            <w:pPr>
              <w:pStyle w:val="AralkYok"/>
              <w:rPr>
                <w:rFonts w:ascii="Cambria" w:hAnsi="Cambria"/>
                <w:b/>
                <w:color w:val="002060"/>
              </w:rPr>
            </w:pPr>
            <w:r w:rsidRPr="00162334">
              <w:rPr>
                <w:rFonts w:ascii="Cambria" w:hAnsi="Cambria"/>
                <w:b/>
                <w:color w:val="002060"/>
              </w:rPr>
              <w:t>Yokluğunda Vekâlet Edecek</w:t>
            </w:r>
            <w:r>
              <w:rPr>
                <w:rFonts w:ascii="Cambria" w:hAnsi="Cambria"/>
                <w:b/>
                <w:color w:val="002060"/>
              </w:rPr>
              <w:t xml:space="preserve"> Personel</w:t>
            </w:r>
          </w:p>
        </w:tc>
        <w:tc>
          <w:tcPr>
            <w:tcW w:w="6350" w:type="dxa"/>
          </w:tcPr>
          <w:p w14:paraId="4703D43A" w14:textId="0FDF2FDB" w:rsidR="00E028D0" w:rsidRPr="00162334" w:rsidRDefault="00477129" w:rsidP="0006413F">
            <w:pPr>
              <w:pStyle w:val="AralkYok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ilgisayar İşletmeni Türkan SEYHUN</w:t>
            </w:r>
          </w:p>
        </w:tc>
      </w:tr>
      <w:tr w:rsidR="00E028D0" w:rsidRPr="004349AE" w14:paraId="7731DC7D" w14:textId="77777777" w:rsidTr="000E0A26">
        <w:trPr>
          <w:trHeight w:val="340"/>
        </w:trPr>
        <w:tc>
          <w:tcPr>
            <w:tcW w:w="10491" w:type="dxa"/>
            <w:gridSpan w:val="2"/>
            <w:shd w:val="clear" w:color="auto" w:fill="F2F2F2" w:themeFill="background1" w:themeFillShade="F2"/>
            <w:vAlign w:val="center"/>
          </w:tcPr>
          <w:p w14:paraId="4D7AB300" w14:textId="77777777" w:rsidR="00E028D0" w:rsidRPr="00D742DB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Görevin/İşin Kısa Tanımı</w:t>
            </w:r>
          </w:p>
        </w:tc>
      </w:tr>
      <w:tr w:rsidR="00E028D0" w:rsidRPr="004349AE" w14:paraId="3671D306" w14:textId="77777777" w:rsidTr="000E0A26">
        <w:trPr>
          <w:trHeight w:val="984"/>
        </w:trPr>
        <w:tc>
          <w:tcPr>
            <w:tcW w:w="10491" w:type="dxa"/>
            <w:gridSpan w:val="2"/>
            <w:shd w:val="clear" w:color="auto" w:fill="FFFFFF" w:themeFill="background1"/>
          </w:tcPr>
          <w:p w14:paraId="4EE4B147" w14:textId="6B323DEE" w:rsidR="00E028D0" w:rsidRPr="0055566A" w:rsidRDefault="004E2827" w:rsidP="0006413F">
            <w:pPr>
              <w:pStyle w:val="AralkYok"/>
              <w:jc w:val="both"/>
              <w:rPr>
                <w:rFonts w:ascii="Cambria" w:hAnsi="Cambria"/>
                <w:b/>
                <w:color w:val="002060"/>
              </w:rPr>
            </w:pPr>
            <w:r w:rsidRPr="004E2827">
              <w:rPr>
                <w:rFonts w:ascii="Cambria" w:hAnsi="Cambria"/>
                <w:b/>
                <w:color w:val="002060"/>
              </w:rPr>
              <w:t>Yüksekokulun idari yapısının kurulması, yönetilmesi ve denetlenmesini sağlamak, kurullara katılmak, bütçeyi hazırlamak, kadro ihtiyaçlarını belirlemek, iç kontrol, stratejik plan gibi çalışmalara katılmak.</w:t>
            </w:r>
          </w:p>
        </w:tc>
      </w:tr>
    </w:tbl>
    <w:p w14:paraId="1CEA37D0" w14:textId="5D9FA907" w:rsidR="00E028D0" w:rsidRDefault="00E028D0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61" w:type="dxa"/>
        <w:tblInd w:w="-318" w:type="dxa"/>
        <w:tblLook w:val="04A0" w:firstRow="1" w:lastRow="0" w:firstColumn="1" w:lastColumn="0" w:noHBand="0" w:noVBand="1"/>
      </w:tblPr>
      <w:tblGrid>
        <w:gridCol w:w="10461"/>
      </w:tblGrid>
      <w:tr w:rsidR="00E028D0" w:rsidRPr="004349AE" w14:paraId="613B79AF" w14:textId="77777777" w:rsidTr="000E0A26">
        <w:trPr>
          <w:trHeight w:val="340"/>
        </w:trPr>
        <w:tc>
          <w:tcPr>
            <w:tcW w:w="10461" w:type="dxa"/>
            <w:shd w:val="clear" w:color="auto" w:fill="F2F2F2" w:themeFill="background1" w:themeFillShade="F2"/>
            <w:vAlign w:val="center"/>
          </w:tcPr>
          <w:p w14:paraId="7A63C9A3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Görev, Yetki ve Sorumluluklar</w:t>
            </w:r>
          </w:p>
        </w:tc>
      </w:tr>
      <w:tr w:rsidR="00E028D0" w:rsidRPr="004349AE" w14:paraId="7E6CA20E" w14:textId="77777777" w:rsidTr="000E0A26">
        <w:tc>
          <w:tcPr>
            <w:tcW w:w="10461" w:type="dxa"/>
            <w:shd w:val="clear" w:color="auto" w:fill="FFFFFF" w:themeFill="background1"/>
          </w:tcPr>
          <w:p w14:paraId="61AE1760" w14:textId="0739A161" w:rsidR="00E028D0" w:rsidRDefault="00E028D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16C033A8" w14:textId="66C2F71F" w:rsidR="007D1371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>
              <w:t xml:space="preserve"> </w:t>
            </w:r>
            <w:r w:rsidRPr="006171EA">
              <w:rPr>
                <w:sz w:val="28"/>
                <w:szCs w:val="28"/>
              </w:rPr>
              <w:t xml:space="preserve">Yüksekokul Kurulu, Yüksekokul Yönetim Kurulu, Yüksekokul Disiplin Kurulu gündemlerini hazırlatmak ve toplantılara katılımı sağlamak, </w:t>
            </w:r>
          </w:p>
          <w:p w14:paraId="647A24BD" w14:textId="77777777" w:rsidR="007D1371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Kurulu ile Yönetim Kurulunda oya katılmaksızın raportörlük görevini yapmak; bu kurullarda alınan kararların yazılması, imzalanması ve saklanmasını sağlamak, </w:t>
            </w:r>
          </w:p>
          <w:p w14:paraId="1312512F" w14:textId="77777777" w:rsidR="007D1371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Kurulu ve Yönetim Kurulu kararlarının ilgili birimlere ve Üniversiteye iletilmesini sağlamak, </w:t>
            </w:r>
          </w:p>
          <w:p w14:paraId="4CE19B35" w14:textId="77777777" w:rsidR="007D1371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İdari Teşkilatında bulunan birimler arasında uyumlu çalışmayı ve hizmetin yerine getirilmesini sağlamak ve denetlemek, </w:t>
            </w:r>
          </w:p>
          <w:p w14:paraId="0550A083" w14:textId="77777777" w:rsidR="007D1371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bütçesinin hazırlanmasını ve kesinleşen bütçenin uygulanmasını sağlamak, </w:t>
            </w:r>
          </w:p>
          <w:p w14:paraId="7D3DCC53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 Gerçekleştirme görevlisi olarak, harcama talimatı üzerine; işin yaptırılması, mal veya hizmetin alınması, teslim almaya ilişkin işlemlerin yapılması, belgelendirilmesi ve ödeme için gerekli belgelerin hazırlanması görevlerini yürütmek, </w:t>
            </w:r>
          </w:p>
          <w:p w14:paraId="224526BA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Faaliyet raporu, iç denetim, stratejik plan hazırlama çalışmalarına katılmak, sonuçlarının takip edilerek zamanında ilgili birimlere ulaşmasını sağlamak, </w:t>
            </w:r>
          </w:p>
          <w:p w14:paraId="6BCC9BCC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Akademik eleman alınması ile ilgili evrakların hazırlanmasını sağlamak, </w:t>
            </w:r>
          </w:p>
          <w:p w14:paraId="66B2B7C1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azı işlerinden ve Personel bürosundan çıkacak her türlü yazı ve belgeyi kontrol etmek. </w:t>
            </w:r>
          </w:p>
          <w:p w14:paraId="3A5E42B2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İdari Teşkilatında görevlendirilecek personel hakkında Müdüre öneride bulunmak. </w:t>
            </w:r>
          </w:p>
          <w:p w14:paraId="2E1BB9D7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protokol, ziyaret ve tören işlerini düzenletmek. </w:t>
            </w:r>
          </w:p>
          <w:p w14:paraId="5961A367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 Birimler arasındaki evrak akışını düzenletmek. </w:t>
            </w:r>
          </w:p>
          <w:p w14:paraId="391E9B49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Personelin kadro ihtiyaçlarını planlamak. </w:t>
            </w:r>
          </w:p>
          <w:p w14:paraId="2B255EB5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İhalelerle ilgili hazırlıkları yürüttürmek. </w:t>
            </w:r>
          </w:p>
          <w:p w14:paraId="7570BD33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Özlük dosyalarının düzenli tutulup tutulmadığını kontrol etmek. </w:t>
            </w:r>
          </w:p>
          <w:p w14:paraId="57E4C269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 mallarını, kaynaklarını verimli ve ekonomik kullanmak. </w:t>
            </w:r>
          </w:p>
          <w:p w14:paraId="4FB7FE17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Savurganlıktan kaçınmak. </w:t>
            </w:r>
          </w:p>
          <w:p w14:paraId="517004CD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lastRenderedPageBreak/>
              <w:t xml:space="preserve">İdari çalışmalar ve eğitim-öğretim faaliyetlerinde kullanılacak makine teçhizatın temini sağlamak. </w:t>
            </w:r>
          </w:p>
          <w:p w14:paraId="5C5D1400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>Çalışma odalarının düzenlenmesi ve dağıtılmasına yardımcı olmak.</w:t>
            </w:r>
          </w:p>
          <w:p w14:paraId="067B2448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Sivil savunma çalışmalarına katılmak, denetlemek. </w:t>
            </w:r>
          </w:p>
          <w:p w14:paraId="3FAB489B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Yüksekokulun etik kurallarına uymak, iç kontrol çalışmalarına katılmak. </w:t>
            </w:r>
          </w:p>
          <w:p w14:paraId="123CE050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Hassas ve riskli görevleri bulunduğunu bilmek ve buna göre hareket etmek. </w:t>
            </w:r>
          </w:p>
          <w:p w14:paraId="78CE2A0A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Personel arasında uyum, saygı ve işbirliğini tesis edecek önlemleri almak. </w:t>
            </w:r>
          </w:p>
          <w:p w14:paraId="7DE33CFC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Elemanları performanslarına göre değerlendirmek, performanslarını arttırmak için rotasyona tabi tutmak veya hizmet içi eğitim kurslarına katılmalarını sağlamak. </w:t>
            </w:r>
          </w:p>
          <w:p w14:paraId="0B7970EE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Taşınır kayıt ve işlemleri ile ilgili olarak düzenlenen belge ve cetvellerin mevzuata ve mali tablolara uygunluğunu kontrol etmek. </w:t>
            </w:r>
          </w:p>
          <w:p w14:paraId="69736179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Harcama Birimi Taşınır Mal Yönetim Hesabı Cetvelini imzalayarak harcama yetkilisine sunmak </w:t>
            </w:r>
          </w:p>
          <w:p w14:paraId="5E9F5BC8" w14:textId="77777777" w:rsidR="006171EA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 xml:space="preserve">Müdürün ve Rektörlüğün davet ettiği toplantılara katılmak. </w:t>
            </w:r>
          </w:p>
          <w:p w14:paraId="4A512127" w14:textId="2290FC79" w:rsidR="00501CB0" w:rsidRPr="006171EA" w:rsidRDefault="007D1371" w:rsidP="00501CB0">
            <w:pPr>
              <w:pStyle w:val="AralkYok"/>
              <w:numPr>
                <w:ilvl w:val="0"/>
                <w:numId w:val="15"/>
              </w:numPr>
              <w:jc w:val="both"/>
              <w:rPr>
                <w:rFonts w:ascii="Cambria" w:hAnsi="Cambria"/>
                <w:b/>
                <w:color w:val="002060"/>
                <w:sz w:val="28"/>
                <w:szCs w:val="28"/>
              </w:rPr>
            </w:pPr>
            <w:r w:rsidRPr="006171EA">
              <w:rPr>
                <w:sz w:val="28"/>
                <w:szCs w:val="28"/>
              </w:rPr>
              <w:t>Müdür tarafından verilecek diğer idari görevleri yerine getirmek.</w:t>
            </w:r>
          </w:p>
          <w:p w14:paraId="34D366AB" w14:textId="77777777" w:rsidR="00501CB0" w:rsidRDefault="00501CB0" w:rsidP="00397BCF">
            <w:pPr>
              <w:pStyle w:val="AralkYok"/>
              <w:ind w:left="720"/>
              <w:jc w:val="both"/>
              <w:rPr>
                <w:rFonts w:ascii="Cambria" w:hAnsi="Cambria"/>
                <w:b/>
                <w:color w:val="002060"/>
              </w:rPr>
            </w:pPr>
          </w:p>
          <w:p w14:paraId="541D1D88" w14:textId="77777777" w:rsidR="00501CB0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108B9DEF" w14:textId="77777777" w:rsidR="00501CB0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637E4D24" w14:textId="77777777" w:rsidR="00501CB0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7A6351DC" w14:textId="77777777" w:rsidR="00501CB0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292839AE" w14:textId="77777777" w:rsidR="00501CB0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  <w:p w14:paraId="51A69345" w14:textId="4F48711D" w:rsidR="00501CB0" w:rsidRPr="00892F41" w:rsidRDefault="00501CB0" w:rsidP="00501CB0">
            <w:pPr>
              <w:pStyle w:val="AralkYok"/>
              <w:ind w:left="756"/>
              <w:jc w:val="both"/>
              <w:rPr>
                <w:rFonts w:ascii="Cambria" w:hAnsi="Cambria"/>
                <w:b/>
                <w:color w:val="002060"/>
              </w:rPr>
            </w:pPr>
          </w:p>
        </w:tc>
      </w:tr>
    </w:tbl>
    <w:p w14:paraId="64886E58" w14:textId="77777777" w:rsidR="003547F6" w:rsidRDefault="003547F6" w:rsidP="004023B0">
      <w:pPr>
        <w:pStyle w:val="AralkYok"/>
        <w:rPr>
          <w:rFonts w:ascii="Cambria" w:hAnsi="Cambria"/>
        </w:rPr>
      </w:pPr>
    </w:p>
    <w:tbl>
      <w:tblPr>
        <w:tblStyle w:val="TabloKlavuzuAk1"/>
        <w:tblW w:w="10491" w:type="dxa"/>
        <w:tblInd w:w="-318" w:type="dxa"/>
        <w:tblLook w:val="04A0" w:firstRow="1" w:lastRow="0" w:firstColumn="1" w:lastColumn="0" w:noHBand="0" w:noVBand="1"/>
      </w:tblPr>
      <w:tblGrid>
        <w:gridCol w:w="5132"/>
        <w:gridCol w:w="5359"/>
      </w:tblGrid>
      <w:tr w:rsidR="00E028D0" w:rsidRPr="004349AE" w14:paraId="01B704E2" w14:textId="77777777" w:rsidTr="000E0A26">
        <w:tc>
          <w:tcPr>
            <w:tcW w:w="5132" w:type="dxa"/>
            <w:shd w:val="clear" w:color="auto" w:fill="F2F2F2" w:themeFill="background1" w:themeFillShade="F2"/>
          </w:tcPr>
          <w:p w14:paraId="4744C2A5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TEBELLÜĞ EDEN</w:t>
            </w:r>
          </w:p>
        </w:tc>
        <w:tc>
          <w:tcPr>
            <w:tcW w:w="5359" w:type="dxa"/>
            <w:shd w:val="clear" w:color="auto" w:fill="F2F2F2" w:themeFill="background1" w:themeFillShade="F2"/>
          </w:tcPr>
          <w:p w14:paraId="33EC0CE2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ONAY</w:t>
            </w:r>
          </w:p>
        </w:tc>
      </w:tr>
      <w:tr w:rsidR="00E028D0" w:rsidRPr="004349AE" w14:paraId="333BB8D8" w14:textId="77777777" w:rsidTr="000E0A26">
        <w:tc>
          <w:tcPr>
            <w:tcW w:w="5132" w:type="dxa"/>
          </w:tcPr>
          <w:p w14:paraId="65431037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Bu dokümanda açıklanan görev tanımını okudum, yerine getirmeyi kabul ve taahhüt ederim.</w:t>
            </w:r>
          </w:p>
        </w:tc>
        <w:tc>
          <w:tcPr>
            <w:tcW w:w="5359" w:type="dxa"/>
            <w:vMerge w:val="restart"/>
          </w:tcPr>
          <w:p w14:paraId="58D1FE13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49DE0FDE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D0955CF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12F74D5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0B0D058F" w14:textId="7B01E9D4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0D9AEC95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2FAFEB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124B8D41" w14:textId="77777777" w:rsidR="00501CB0" w:rsidRDefault="00501CB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</w:p>
          <w:p w14:paraId="23C40D37" w14:textId="310B1C5B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</w:tc>
      </w:tr>
      <w:tr w:rsidR="00E028D0" w:rsidRPr="004349AE" w14:paraId="30F56D62" w14:textId="77777777" w:rsidTr="000E0A26">
        <w:tc>
          <w:tcPr>
            <w:tcW w:w="5132" w:type="dxa"/>
          </w:tcPr>
          <w:p w14:paraId="152F0359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7A02EBF" w14:textId="38B10B0E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… / … / 20</w:t>
            </w:r>
            <w:r>
              <w:rPr>
                <w:rFonts w:ascii="Cambria" w:hAnsi="Cambria"/>
                <w:b/>
                <w:color w:val="002060"/>
              </w:rPr>
              <w:t>2</w:t>
            </w:r>
          </w:p>
          <w:p w14:paraId="672E1ED0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6F611210" w14:textId="172CE99E" w:rsidR="00E028D0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77E05620" w14:textId="77777777" w:rsidR="00501CB0" w:rsidRPr="004349AE" w:rsidRDefault="00501CB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  <w:p w14:paraId="417EDB7A" w14:textId="77777777" w:rsidR="00E028D0" w:rsidRPr="004349AE" w:rsidRDefault="00E028D0" w:rsidP="0006413F">
            <w:pPr>
              <w:pStyle w:val="AralkYok"/>
              <w:jc w:val="center"/>
              <w:rPr>
                <w:rFonts w:ascii="Cambria" w:hAnsi="Cambria"/>
                <w:b/>
                <w:color w:val="002060"/>
              </w:rPr>
            </w:pPr>
            <w:r w:rsidRPr="004349AE">
              <w:rPr>
                <w:rFonts w:ascii="Cambria" w:hAnsi="Cambria"/>
                <w:b/>
                <w:color w:val="002060"/>
              </w:rPr>
              <w:t>İmza</w:t>
            </w:r>
          </w:p>
          <w:p w14:paraId="3AB6B50E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  <w:tc>
          <w:tcPr>
            <w:tcW w:w="5359" w:type="dxa"/>
            <w:vMerge/>
          </w:tcPr>
          <w:p w14:paraId="0E4CBCD8" w14:textId="77777777" w:rsidR="00E028D0" w:rsidRPr="004349AE" w:rsidRDefault="00E028D0" w:rsidP="0006413F">
            <w:pPr>
              <w:pStyle w:val="AralkYok"/>
              <w:rPr>
                <w:rFonts w:ascii="Cambria" w:hAnsi="Cambria"/>
                <w:b/>
                <w:color w:val="002060"/>
              </w:rPr>
            </w:pPr>
          </w:p>
        </w:tc>
      </w:tr>
    </w:tbl>
    <w:p w14:paraId="75E09B3C" w14:textId="2E521DCC" w:rsidR="00E028D0" w:rsidRDefault="00E028D0" w:rsidP="004023B0">
      <w:pPr>
        <w:pStyle w:val="AralkYok"/>
        <w:rPr>
          <w:rFonts w:ascii="Cambria" w:hAnsi="Cambria"/>
        </w:rPr>
      </w:pPr>
    </w:p>
    <w:sectPr w:rsidR="00E028D0" w:rsidSect="004023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134" w:left="1134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E0F8B" w14:textId="77777777" w:rsidR="00B40F16" w:rsidRDefault="00B40F16" w:rsidP="00534F7F">
      <w:pPr>
        <w:spacing w:after="0" w:line="240" w:lineRule="auto"/>
      </w:pPr>
      <w:r>
        <w:separator/>
      </w:r>
    </w:p>
  </w:endnote>
  <w:endnote w:type="continuationSeparator" w:id="0">
    <w:p w14:paraId="6C230F32" w14:textId="77777777" w:rsidR="00B40F16" w:rsidRDefault="00B40F16" w:rsidP="0053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839A3" w14:textId="77777777" w:rsidR="00DA3D3B" w:rsidRDefault="00DA3D3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08E70" w14:textId="77777777" w:rsidR="00DA3D3B" w:rsidRDefault="00DA3D3B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FCD4A" w14:textId="77777777" w:rsidR="00DA3D3B" w:rsidRDefault="00DA3D3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EB524" w14:textId="77777777" w:rsidR="00B40F16" w:rsidRDefault="00B40F16" w:rsidP="00534F7F">
      <w:pPr>
        <w:spacing w:after="0" w:line="240" w:lineRule="auto"/>
      </w:pPr>
      <w:r>
        <w:separator/>
      </w:r>
    </w:p>
  </w:footnote>
  <w:footnote w:type="continuationSeparator" w:id="0">
    <w:p w14:paraId="0713A81D" w14:textId="77777777" w:rsidR="00B40F16" w:rsidRDefault="00B40F16" w:rsidP="0053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6B9E" w14:textId="77777777" w:rsidR="00DA3D3B" w:rsidRDefault="00DA3D3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65" w:type="pct"/>
      <w:tblInd w:w="-35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71"/>
      <w:gridCol w:w="5573"/>
      <w:gridCol w:w="1395"/>
      <w:gridCol w:w="1397"/>
    </w:tblGrid>
    <w:tr w:rsidR="0006413F" w14:paraId="5D9082B8" w14:textId="77777777" w:rsidTr="00DA3D3B">
      <w:trPr>
        <w:cantSplit/>
        <w:trHeight w:val="300"/>
      </w:trPr>
      <w:tc>
        <w:tcPr>
          <w:tcW w:w="953" w:type="pct"/>
          <w:vMerge w:val="restart"/>
          <w:vAlign w:val="center"/>
          <w:hideMark/>
        </w:tcPr>
        <w:p w14:paraId="3E5031F1" w14:textId="0BC3DB29" w:rsidR="0006413F" w:rsidRPr="00753E51" w:rsidRDefault="0006413F" w:rsidP="00C8021C">
          <w:pPr>
            <w:pStyle w:val="stBilgi"/>
            <w:jc w:val="center"/>
            <w:rPr>
              <w:rFonts w:cstheme="minorHAnsi"/>
            </w:rPr>
          </w:pPr>
          <w:r w:rsidRPr="00753E51">
            <w:rPr>
              <w:rFonts w:cstheme="minorHAnsi"/>
              <w:noProof/>
              <w:lang w:eastAsia="tr-TR"/>
            </w:rPr>
            <w:drawing>
              <wp:inline distT="0" distB="0" distL="0" distR="0" wp14:anchorId="73BB69B1" wp14:editId="4FDEF9B9">
                <wp:extent cx="904875" cy="695966"/>
                <wp:effectExtent l="0" t="0" r="0" b="8890"/>
                <wp:docPr id="9" name="Resi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baykus Siyah fon PN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050" cy="6991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6" w:type="pct"/>
          <w:vMerge w:val="restart"/>
          <w:tcBorders>
            <w:right w:val="single" w:sz="4" w:space="0" w:color="auto"/>
          </w:tcBorders>
          <w:vAlign w:val="center"/>
          <w:hideMark/>
        </w:tcPr>
        <w:p w14:paraId="2E5FFCD7" w14:textId="77777777" w:rsidR="0006413F" w:rsidRPr="00C8021C" w:rsidRDefault="0006413F" w:rsidP="00C8021C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T.C. </w:t>
          </w:r>
        </w:p>
        <w:p w14:paraId="7297A2E5" w14:textId="3E510FAC" w:rsidR="00A3013D" w:rsidRDefault="0006413F" w:rsidP="00A3013D">
          <w:pPr>
            <w:pStyle w:val="stBilgi"/>
            <w:jc w:val="center"/>
            <w:rPr>
              <w:rFonts w:ascii="Cambria" w:hAnsi="Cambria"/>
              <w:b/>
              <w:bCs/>
              <w:color w:val="002060"/>
              <w:sz w:val="24"/>
              <w:szCs w:val="24"/>
            </w:rPr>
          </w:pPr>
          <w:r w:rsidRPr="00C8021C"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KARABÜK ÜNİVERSİTESİ </w:t>
          </w:r>
        </w:p>
        <w:p w14:paraId="6EF2962C" w14:textId="50D0BAB5" w:rsidR="0006413F" w:rsidRPr="00753E51" w:rsidRDefault="0006413F" w:rsidP="00C8021C">
          <w:pPr>
            <w:pStyle w:val="stBilgi"/>
            <w:jc w:val="center"/>
            <w:rPr>
              <w:rFonts w:cstheme="minorHAnsi"/>
              <w:b/>
              <w:bCs/>
              <w:sz w:val="40"/>
              <w:szCs w:val="40"/>
            </w:rPr>
          </w:pPr>
          <w:r>
            <w:rPr>
              <w:rFonts w:ascii="Cambria" w:hAnsi="Cambria"/>
              <w:b/>
              <w:bCs/>
              <w:color w:val="002060"/>
              <w:sz w:val="24"/>
              <w:szCs w:val="24"/>
            </w:rPr>
            <w:t xml:space="preserve">Görev Tanımı </w:t>
          </w:r>
          <w:r w:rsidR="00A3013D">
            <w:rPr>
              <w:rFonts w:ascii="Cambria" w:hAnsi="Cambria"/>
              <w:b/>
              <w:bCs/>
              <w:color w:val="002060"/>
              <w:sz w:val="24"/>
              <w:szCs w:val="24"/>
            </w:rPr>
            <w:t>Formu</w:t>
          </w: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B780C72" w14:textId="6AC75D67" w:rsidR="0006413F" w:rsidRPr="00C8021C" w:rsidRDefault="0006413F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 w:rsidRPr="00C8021C">
            <w:rPr>
              <w:rFonts w:ascii="Cambria" w:hAnsi="Cambria"/>
              <w:b/>
              <w:bCs/>
              <w:sz w:val="16"/>
              <w:szCs w:val="16"/>
            </w:rPr>
            <w:t>Doküma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8251FE" w14:textId="7FC9ED0B" w:rsidR="0006413F" w:rsidRPr="00C8021C" w:rsidRDefault="00ED2AD0" w:rsidP="00C8021C">
          <w:pPr>
            <w:pStyle w:val="stBilgi"/>
            <w:ind w:right="-112"/>
            <w:rPr>
              <w:rFonts w:ascii="Cambria" w:hAnsi="Cambria"/>
              <w:b/>
              <w:bCs/>
              <w:sz w:val="16"/>
              <w:szCs w:val="16"/>
            </w:rPr>
          </w:pPr>
          <w:r>
            <w:rPr>
              <w:rFonts w:ascii="Cambria" w:hAnsi="Cambria"/>
              <w:b/>
              <w:bCs/>
              <w:color w:val="002060"/>
              <w:sz w:val="16"/>
              <w:szCs w:val="16"/>
            </w:rPr>
            <w:t>UNİKA</w:t>
          </w:r>
          <w:r w:rsidR="0006413F" w:rsidRPr="00C8021C">
            <w:rPr>
              <w:rFonts w:ascii="Cambria" w:hAnsi="Cambria"/>
              <w:b/>
              <w:bCs/>
              <w:color w:val="002060"/>
              <w:sz w:val="16"/>
              <w:szCs w:val="16"/>
            </w:rPr>
            <w:t>-</w:t>
          </w:r>
          <w:r w:rsidR="002F0C16">
            <w:rPr>
              <w:rFonts w:ascii="Cambria" w:hAnsi="Cambria"/>
              <w:b/>
              <w:bCs/>
              <w:color w:val="002060"/>
              <w:sz w:val="16"/>
              <w:szCs w:val="16"/>
            </w:rPr>
            <w:t>FRM-0211</w:t>
          </w:r>
        </w:p>
      </w:tc>
    </w:tr>
    <w:tr w:rsidR="0006413F" w14:paraId="2DC8D9C5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BF3BA05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2033F7E2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B95712" w14:textId="5DEB5342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Yayı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54E0955" w14:textId="309A4F76" w:rsidR="0006413F" w:rsidRPr="00EF5411" w:rsidRDefault="002F0C16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06413F" w14:paraId="7657B2C7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0D5736E2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65E1272F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A920ED" w14:textId="14817A23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Tarihi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860D853" w14:textId="5350C5AD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06413F" w14:paraId="51EA5759" w14:textId="77777777" w:rsidTr="00DA3D3B">
      <w:trPr>
        <w:cantSplit/>
        <w:trHeight w:val="300"/>
      </w:trPr>
      <w:tc>
        <w:tcPr>
          <w:tcW w:w="953" w:type="pct"/>
          <w:vMerge/>
          <w:vAlign w:val="center"/>
          <w:hideMark/>
        </w:tcPr>
        <w:p w14:paraId="1D727933" w14:textId="77777777" w:rsidR="0006413F" w:rsidRPr="00753E51" w:rsidRDefault="0006413F" w:rsidP="00C8021C">
          <w:pPr>
            <w:rPr>
              <w:rFonts w:cstheme="minorHAnsi"/>
            </w:rPr>
          </w:pPr>
        </w:p>
      </w:tc>
      <w:tc>
        <w:tcPr>
          <w:tcW w:w="2696" w:type="pct"/>
          <w:vMerge/>
          <w:tcBorders>
            <w:right w:val="single" w:sz="4" w:space="0" w:color="auto"/>
          </w:tcBorders>
          <w:vAlign w:val="center"/>
          <w:hideMark/>
        </w:tcPr>
        <w:p w14:paraId="4BA06B93" w14:textId="77777777" w:rsidR="0006413F" w:rsidRPr="00753E51" w:rsidRDefault="0006413F" w:rsidP="00C8021C">
          <w:pPr>
            <w:rPr>
              <w:rFonts w:cstheme="minorHAnsi"/>
              <w:b/>
              <w:bCs/>
              <w:sz w:val="40"/>
              <w:szCs w:val="40"/>
            </w:rPr>
          </w:pPr>
        </w:p>
      </w:tc>
      <w:tc>
        <w:tcPr>
          <w:tcW w:w="675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4BBC45" w14:textId="41C47DDE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D53C7A">
            <w:rPr>
              <w:rFonts w:ascii="Cambria" w:hAnsi="Cambria"/>
              <w:sz w:val="16"/>
              <w:szCs w:val="16"/>
            </w:rPr>
            <w:t>Revizyon No</w:t>
          </w:r>
        </w:p>
      </w:tc>
      <w:tc>
        <w:tcPr>
          <w:tcW w:w="676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882830D" w14:textId="48682927" w:rsidR="0006413F" w:rsidRPr="00EF5411" w:rsidRDefault="0006413F" w:rsidP="00C8021C">
          <w:pPr>
            <w:pStyle w:val="stBilgi"/>
            <w:ind w:right="-112"/>
            <w:rPr>
              <w:rFonts w:ascii="Cambria" w:hAnsi="Cambria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2625D211" w14:textId="77777777" w:rsidR="0006413F" w:rsidRPr="004023B0" w:rsidRDefault="0006413F" w:rsidP="004023B0">
    <w:pPr>
      <w:pStyle w:val="AralkYok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DAE79" w14:textId="77777777" w:rsidR="00DA3D3B" w:rsidRDefault="00DA3D3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1413E"/>
    <w:multiLevelType w:val="hybridMultilevel"/>
    <w:tmpl w:val="58DA37BC"/>
    <w:lvl w:ilvl="0" w:tplc="041F000D">
      <w:start w:val="1"/>
      <w:numFmt w:val="bullet"/>
      <w:lvlText w:val=""/>
      <w:lvlJc w:val="left"/>
      <w:pPr>
        <w:ind w:left="75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1" w15:restartNumberingAfterBreak="0">
    <w:nsid w:val="117E3103"/>
    <w:multiLevelType w:val="hybridMultilevel"/>
    <w:tmpl w:val="0DE8D2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E66E1"/>
    <w:multiLevelType w:val="hybridMultilevel"/>
    <w:tmpl w:val="10E6C4E4"/>
    <w:lvl w:ilvl="0" w:tplc="041F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3" w15:restartNumberingAfterBreak="0">
    <w:nsid w:val="2EC1623A"/>
    <w:multiLevelType w:val="hybridMultilevel"/>
    <w:tmpl w:val="668A2C7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20863"/>
    <w:multiLevelType w:val="hybridMultilevel"/>
    <w:tmpl w:val="C5BC670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74F64"/>
    <w:multiLevelType w:val="hybridMultilevel"/>
    <w:tmpl w:val="94D0714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9A4259"/>
    <w:multiLevelType w:val="hybridMultilevel"/>
    <w:tmpl w:val="2CCE4EDE"/>
    <w:lvl w:ilvl="0" w:tplc="041F000D">
      <w:start w:val="1"/>
      <w:numFmt w:val="bullet"/>
      <w:lvlText w:val=""/>
      <w:lvlJc w:val="left"/>
      <w:pPr>
        <w:ind w:left="892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7" w15:restartNumberingAfterBreak="0">
    <w:nsid w:val="41800F3C"/>
    <w:multiLevelType w:val="hybridMultilevel"/>
    <w:tmpl w:val="580E67B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F04AE"/>
    <w:multiLevelType w:val="hybridMultilevel"/>
    <w:tmpl w:val="6ED2E4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5B85"/>
    <w:multiLevelType w:val="hybridMultilevel"/>
    <w:tmpl w:val="7102C0B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EF712C"/>
    <w:multiLevelType w:val="hybridMultilevel"/>
    <w:tmpl w:val="84EE2430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4FF46B0"/>
    <w:multiLevelType w:val="hybridMultilevel"/>
    <w:tmpl w:val="3934F5D6"/>
    <w:lvl w:ilvl="0" w:tplc="041F000D">
      <w:start w:val="1"/>
      <w:numFmt w:val="bullet"/>
      <w:lvlText w:val=""/>
      <w:lvlJc w:val="left"/>
      <w:pPr>
        <w:ind w:left="1176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2" w15:restartNumberingAfterBreak="0">
    <w:nsid w:val="6E9C1F18"/>
    <w:multiLevelType w:val="hybridMultilevel"/>
    <w:tmpl w:val="10502B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326AD"/>
    <w:multiLevelType w:val="hybridMultilevel"/>
    <w:tmpl w:val="ED9E6CB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F2A80D4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47D9E"/>
    <w:multiLevelType w:val="hybridMultilevel"/>
    <w:tmpl w:val="B4EA172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52978">
    <w:abstractNumId w:val="2"/>
  </w:num>
  <w:num w:numId="2" w16cid:durableId="897398194">
    <w:abstractNumId w:val="5"/>
  </w:num>
  <w:num w:numId="3" w16cid:durableId="1396930118">
    <w:abstractNumId w:val="8"/>
  </w:num>
  <w:num w:numId="4" w16cid:durableId="1487088842">
    <w:abstractNumId w:val="10"/>
  </w:num>
  <w:num w:numId="5" w16cid:durableId="1975986480">
    <w:abstractNumId w:val="7"/>
  </w:num>
  <w:num w:numId="6" w16cid:durableId="950355517">
    <w:abstractNumId w:val="0"/>
  </w:num>
  <w:num w:numId="7" w16cid:durableId="1982490869">
    <w:abstractNumId w:val="13"/>
  </w:num>
  <w:num w:numId="8" w16cid:durableId="1630865298">
    <w:abstractNumId w:val="11"/>
  </w:num>
  <w:num w:numId="9" w16cid:durableId="318073443">
    <w:abstractNumId w:val="6"/>
  </w:num>
  <w:num w:numId="10" w16cid:durableId="1747070977">
    <w:abstractNumId w:val="9"/>
  </w:num>
  <w:num w:numId="11" w16cid:durableId="556091284">
    <w:abstractNumId w:val="12"/>
  </w:num>
  <w:num w:numId="12" w16cid:durableId="158466934">
    <w:abstractNumId w:val="1"/>
  </w:num>
  <w:num w:numId="13" w16cid:durableId="337930125">
    <w:abstractNumId w:val="4"/>
  </w:num>
  <w:num w:numId="14" w16cid:durableId="1167550765">
    <w:abstractNumId w:val="14"/>
  </w:num>
  <w:num w:numId="15" w16cid:durableId="121730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zMwN7cwMTY1szRS0lEKTi0uzszPAykwqgUAqhUW1iwAAAA="/>
  </w:docVars>
  <w:rsids>
    <w:rsidRoot w:val="0064705C"/>
    <w:rsid w:val="00033FAA"/>
    <w:rsid w:val="00060D46"/>
    <w:rsid w:val="00061C19"/>
    <w:rsid w:val="0006413F"/>
    <w:rsid w:val="000658D6"/>
    <w:rsid w:val="00086565"/>
    <w:rsid w:val="000872C6"/>
    <w:rsid w:val="000C04CC"/>
    <w:rsid w:val="000E0A26"/>
    <w:rsid w:val="001439D7"/>
    <w:rsid w:val="00164950"/>
    <w:rsid w:val="0016547C"/>
    <w:rsid w:val="001718A0"/>
    <w:rsid w:val="00172ADA"/>
    <w:rsid w:val="00182149"/>
    <w:rsid w:val="001842CA"/>
    <w:rsid w:val="00194EE6"/>
    <w:rsid w:val="001F4724"/>
    <w:rsid w:val="001F6791"/>
    <w:rsid w:val="00213C28"/>
    <w:rsid w:val="002215C4"/>
    <w:rsid w:val="00227FCA"/>
    <w:rsid w:val="0023302F"/>
    <w:rsid w:val="002368DF"/>
    <w:rsid w:val="00236E1E"/>
    <w:rsid w:val="0026786F"/>
    <w:rsid w:val="00283C80"/>
    <w:rsid w:val="002C0A2B"/>
    <w:rsid w:val="002D73A6"/>
    <w:rsid w:val="002F0C16"/>
    <w:rsid w:val="002F340D"/>
    <w:rsid w:val="003016C5"/>
    <w:rsid w:val="003148F2"/>
    <w:rsid w:val="003230A8"/>
    <w:rsid w:val="0033465A"/>
    <w:rsid w:val="00341062"/>
    <w:rsid w:val="00351AA8"/>
    <w:rsid w:val="003547F6"/>
    <w:rsid w:val="003617EF"/>
    <w:rsid w:val="00393BCE"/>
    <w:rsid w:val="00397BCF"/>
    <w:rsid w:val="003E62A7"/>
    <w:rsid w:val="004023B0"/>
    <w:rsid w:val="00415D9B"/>
    <w:rsid w:val="00416674"/>
    <w:rsid w:val="004168BD"/>
    <w:rsid w:val="004349AE"/>
    <w:rsid w:val="004461F0"/>
    <w:rsid w:val="004637CA"/>
    <w:rsid w:val="00477129"/>
    <w:rsid w:val="004B72EC"/>
    <w:rsid w:val="004D1C4B"/>
    <w:rsid w:val="004D5C19"/>
    <w:rsid w:val="004E2827"/>
    <w:rsid w:val="004F27F3"/>
    <w:rsid w:val="00501CB0"/>
    <w:rsid w:val="0050301A"/>
    <w:rsid w:val="00517BF1"/>
    <w:rsid w:val="00534F7F"/>
    <w:rsid w:val="00551B24"/>
    <w:rsid w:val="0055566A"/>
    <w:rsid w:val="00576D6C"/>
    <w:rsid w:val="005B3A94"/>
    <w:rsid w:val="005B5AD0"/>
    <w:rsid w:val="006041D4"/>
    <w:rsid w:val="00612E5C"/>
    <w:rsid w:val="0061636C"/>
    <w:rsid w:val="006171EA"/>
    <w:rsid w:val="00620943"/>
    <w:rsid w:val="0062150D"/>
    <w:rsid w:val="00624CC2"/>
    <w:rsid w:val="00635A92"/>
    <w:rsid w:val="0064364D"/>
    <w:rsid w:val="0064705C"/>
    <w:rsid w:val="00682A32"/>
    <w:rsid w:val="00694088"/>
    <w:rsid w:val="006D4902"/>
    <w:rsid w:val="00706420"/>
    <w:rsid w:val="00714096"/>
    <w:rsid w:val="00715C4E"/>
    <w:rsid w:val="0073606C"/>
    <w:rsid w:val="0075616C"/>
    <w:rsid w:val="00780970"/>
    <w:rsid w:val="00790A96"/>
    <w:rsid w:val="007B404B"/>
    <w:rsid w:val="007D1371"/>
    <w:rsid w:val="007D4382"/>
    <w:rsid w:val="00810A48"/>
    <w:rsid w:val="008151C8"/>
    <w:rsid w:val="0084227F"/>
    <w:rsid w:val="0086003A"/>
    <w:rsid w:val="00860A17"/>
    <w:rsid w:val="00882AA4"/>
    <w:rsid w:val="008950F3"/>
    <w:rsid w:val="008D371C"/>
    <w:rsid w:val="00916234"/>
    <w:rsid w:val="00936857"/>
    <w:rsid w:val="00940D30"/>
    <w:rsid w:val="00950FD2"/>
    <w:rsid w:val="00967268"/>
    <w:rsid w:val="009A241E"/>
    <w:rsid w:val="009C29C9"/>
    <w:rsid w:val="009C3535"/>
    <w:rsid w:val="009E0D1B"/>
    <w:rsid w:val="009F3AF6"/>
    <w:rsid w:val="00A125A4"/>
    <w:rsid w:val="00A15DE2"/>
    <w:rsid w:val="00A21DB0"/>
    <w:rsid w:val="00A3013D"/>
    <w:rsid w:val="00A316B4"/>
    <w:rsid w:val="00A354CE"/>
    <w:rsid w:val="00A45E0C"/>
    <w:rsid w:val="00A54008"/>
    <w:rsid w:val="00A60675"/>
    <w:rsid w:val="00A83390"/>
    <w:rsid w:val="00A851E2"/>
    <w:rsid w:val="00A97326"/>
    <w:rsid w:val="00AD4199"/>
    <w:rsid w:val="00B02934"/>
    <w:rsid w:val="00B042C2"/>
    <w:rsid w:val="00B06EC8"/>
    <w:rsid w:val="00B40F16"/>
    <w:rsid w:val="00B912E6"/>
    <w:rsid w:val="00B94075"/>
    <w:rsid w:val="00BC7571"/>
    <w:rsid w:val="00BE1122"/>
    <w:rsid w:val="00C305C2"/>
    <w:rsid w:val="00C37B4F"/>
    <w:rsid w:val="00C8021C"/>
    <w:rsid w:val="00CA5628"/>
    <w:rsid w:val="00CB6A3F"/>
    <w:rsid w:val="00D23714"/>
    <w:rsid w:val="00D23EBC"/>
    <w:rsid w:val="00D32675"/>
    <w:rsid w:val="00D33025"/>
    <w:rsid w:val="00D676CE"/>
    <w:rsid w:val="00D775AD"/>
    <w:rsid w:val="00DA3D3B"/>
    <w:rsid w:val="00DB1312"/>
    <w:rsid w:val="00DD51A4"/>
    <w:rsid w:val="00DE1CD4"/>
    <w:rsid w:val="00DE7DA1"/>
    <w:rsid w:val="00E028D0"/>
    <w:rsid w:val="00E12DEA"/>
    <w:rsid w:val="00E13F11"/>
    <w:rsid w:val="00E36113"/>
    <w:rsid w:val="00E76089"/>
    <w:rsid w:val="00E87FEE"/>
    <w:rsid w:val="00ED2AD0"/>
    <w:rsid w:val="00EE3346"/>
    <w:rsid w:val="00F544B4"/>
    <w:rsid w:val="00FD6A9C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E8ADE6"/>
  <w15:docId w15:val="{13AA3F82-922C-472C-B751-981FCB591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D0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34F7F"/>
  </w:style>
  <w:style w:type="paragraph" w:styleId="AltBilgi">
    <w:name w:val="footer"/>
    <w:basedOn w:val="Normal"/>
    <w:link w:val="AltBilgiChar"/>
    <w:uiPriority w:val="99"/>
    <w:unhideWhenUsed/>
    <w:rsid w:val="00534F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34F7F"/>
  </w:style>
  <w:style w:type="table" w:styleId="TabloKlavuzu">
    <w:name w:val="Table Grid"/>
    <w:basedOn w:val="NormalTablo"/>
    <w:uiPriority w:val="39"/>
    <w:rsid w:val="00534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link w:val="AralkYokChar"/>
    <w:uiPriority w:val="1"/>
    <w:qFormat/>
    <w:rsid w:val="00534F7F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534F7F"/>
  </w:style>
  <w:style w:type="table" w:customStyle="1" w:styleId="TabloKlavuzuAk1">
    <w:name w:val="Tablo Kılavuzu Açık1"/>
    <w:basedOn w:val="NormalTablo"/>
    <w:uiPriority w:val="40"/>
    <w:rsid w:val="00A354CE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DzTablo11">
    <w:name w:val="Düz Tablo 11"/>
    <w:basedOn w:val="NormalTablo"/>
    <w:uiPriority w:val="41"/>
    <w:rsid w:val="00BC75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ault">
    <w:name w:val="Default"/>
    <w:rsid w:val="00CB6A3F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028D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2F0C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F0C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5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ram TURIDI</dc:creator>
  <cp:keywords/>
  <dc:description/>
  <cp:lastModifiedBy>Ergül TAVUKCU</cp:lastModifiedBy>
  <cp:revision>9</cp:revision>
  <cp:lastPrinted>2022-06-29T11:23:00Z</cp:lastPrinted>
  <dcterms:created xsi:type="dcterms:W3CDTF">2022-06-29T11:57:00Z</dcterms:created>
  <dcterms:modified xsi:type="dcterms:W3CDTF">2023-10-03T08:15:00Z</dcterms:modified>
</cp:coreProperties>
</file>